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884CDC" w:rsidP="00BE3D69">
      <w:pPr>
        <w:spacing w:after="0" w:line="240" w:lineRule="auto"/>
        <w:jc w:val="center"/>
      </w:pPr>
      <w:r>
        <w:t>December 16, 2019</w:t>
      </w:r>
      <w:r w:rsidR="002C6EE0">
        <w:t xml:space="preserve"> </w:t>
      </w:r>
      <w:r w:rsidR="00F26C92">
        <w:t>2 to 3</w:t>
      </w:r>
      <w:r w:rsidR="00E9478D">
        <w:t>:30</w:t>
      </w:r>
      <w:r w:rsidR="00F26C92">
        <w:t xml:space="preserve"> pm</w:t>
      </w:r>
    </w:p>
    <w:p w:rsidR="00C70035" w:rsidRDefault="00BE3D69" w:rsidP="00BE3D69">
      <w:pPr>
        <w:spacing w:after="0" w:line="240" w:lineRule="auto"/>
        <w:jc w:val="center"/>
      </w:pPr>
      <w:r>
        <w:t>PSOB room 915</w:t>
      </w:r>
      <w:r w:rsidR="00545CB5">
        <w:t xml:space="preserve"> </w:t>
      </w:r>
      <w:r w:rsidR="00C70035">
        <w:t>–</w:t>
      </w:r>
      <w:r w:rsidR="00545CB5">
        <w:t xml:space="preserve"> </w:t>
      </w:r>
    </w:p>
    <w:p w:rsidR="0003225B" w:rsidRDefault="00B010B8" w:rsidP="00BE3D69">
      <w:pPr>
        <w:spacing w:after="0" w:line="240" w:lineRule="auto"/>
        <w:jc w:val="center"/>
      </w:pPr>
      <w:r>
        <w:t>Webinar and c</w:t>
      </w:r>
      <w:r w:rsidR="00BE3D69">
        <w:t>onference Call Information:</w:t>
      </w:r>
      <w:r w:rsidR="00545CB5">
        <w:t xml:space="preserve"> </w:t>
      </w:r>
      <w:hyperlink r:id="rId7" w:history="1">
        <w:r w:rsidR="0003225B">
          <w:rPr>
            <w:rStyle w:val="Hyperlink"/>
          </w:rPr>
          <w:t>https://attendee.gotowebinar.com/register/7260000899878142978</w:t>
        </w:r>
      </w:hyperlink>
      <w:r w:rsidR="0003225B">
        <w:t xml:space="preserve"> </w:t>
      </w:r>
    </w:p>
    <w:p w:rsidR="00BE3D69" w:rsidRDefault="003B2CA8" w:rsidP="0003225B">
      <w:pPr>
        <w:spacing w:after="0" w:line="240" w:lineRule="auto"/>
        <w:jc w:val="center"/>
      </w:pPr>
      <w:r>
        <w:t>Dial: 1-877-873-8017</w:t>
      </w:r>
      <w:r w:rsidR="00545CB5">
        <w:t xml:space="preserve"> - </w:t>
      </w:r>
      <w:r w:rsidR="00BE3D69">
        <w:t xml:space="preserve">Access Code: </w:t>
      </w:r>
      <w:r w:rsidR="0003225B">
        <w:t>767068#</w:t>
      </w:r>
      <w:r w:rsidR="00545CB5">
        <w:t xml:space="preserve"> - </w:t>
      </w:r>
      <w:r w:rsidR="00BE3D69">
        <w:t xml:space="preserve">Host code: </w:t>
      </w:r>
      <w:r w:rsidR="0003225B">
        <w:t>230823# (PHD to host)</w:t>
      </w:r>
    </w:p>
    <w:p w:rsidR="00DE63CE" w:rsidRDefault="00DE63CE" w:rsidP="0003225B">
      <w:pPr>
        <w:spacing w:after="0" w:line="240" w:lineRule="auto"/>
        <w:jc w:val="center"/>
      </w:pPr>
    </w:p>
    <w:p w:rsidR="00DE63CE" w:rsidRDefault="00DE63CE" w:rsidP="0003225B">
      <w:pPr>
        <w:spacing w:after="0" w:line="240" w:lineRule="auto"/>
        <w:jc w:val="center"/>
      </w:pPr>
    </w:p>
    <w:tbl>
      <w:tblPr>
        <w:tblStyle w:val="TableGrid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3055"/>
        <w:gridCol w:w="2250"/>
        <w:gridCol w:w="1756"/>
        <w:gridCol w:w="1872"/>
        <w:gridCol w:w="1752"/>
        <w:gridCol w:w="650"/>
      </w:tblGrid>
      <w:tr w:rsidR="00BE3D69" w:rsidRPr="00BE3D69" w:rsidTr="005E533D">
        <w:trPr>
          <w:trHeight w:val="432"/>
          <w:jc w:val="center"/>
        </w:trPr>
        <w:tc>
          <w:tcPr>
            <w:tcW w:w="305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4006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65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5E533D">
        <w:trPr>
          <w:jc w:val="center"/>
        </w:trPr>
        <w:tc>
          <w:tcPr>
            <w:tcW w:w="305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4006" w:type="dxa"/>
            <w:gridSpan w:val="2"/>
          </w:tcPr>
          <w:p w:rsidR="00F26C92" w:rsidRDefault="00E24217" w:rsidP="00BE3D69">
            <w:r>
              <w:t>Quorum is 50% +1 of committee membership</w:t>
            </w:r>
          </w:p>
        </w:tc>
        <w:tc>
          <w:tcPr>
            <w:tcW w:w="1872" w:type="dxa"/>
          </w:tcPr>
          <w:p w:rsidR="00BE3D69" w:rsidRDefault="00E24217" w:rsidP="00E26776">
            <w:pPr>
              <w:jc w:val="center"/>
            </w:pPr>
            <w:r>
              <w:t>Ensure you have quorum</w:t>
            </w:r>
          </w:p>
        </w:tc>
        <w:tc>
          <w:tcPr>
            <w:tcW w:w="1752" w:type="dxa"/>
          </w:tcPr>
          <w:p w:rsidR="00BE3D69" w:rsidRDefault="000B453D" w:rsidP="000E37E9">
            <w:pPr>
              <w:jc w:val="center"/>
            </w:pPr>
            <w:r>
              <w:t>Mike/</w:t>
            </w:r>
            <w:r w:rsidR="000E37E9">
              <w:t>Jessica</w:t>
            </w:r>
          </w:p>
        </w:tc>
        <w:tc>
          <w:tcPr>
            <w:tcW w:w="650" w:type="dxa"/>
          </w:tcPr>
          <w:p w:rsidR="00BE3D69" w:rsidRDefault="00DB70E1" w:rsidP="00BE3D69">
            <w:r>
              <w:t>5</w:t>
            </w:r>
            <w:r w:rsidR="00BE3D69">
              <w:t>’</w:t>
            </w:r>
          </w:p>
        </w:tc>
      </w:tr>
      <w:tr w:rsidR="00BE3D69" w:rsidTr="005E533D">
        <w:trPr>
          <w:jc w:val="center"/>
        </w:trPr>
        <w:tc>
          <w:tcPr>
            <w:tcW w:w="305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4006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</w:t>
            </w:r>
            <w:r w:rsidR="00E94BC1">
              <w:t xml:space="preserve">from previous </w:t>
            </w:r>
            <w:r w:rsidR="00C34AB5">
              <w:t>meeting</w:t>
            </w:r>
            <w:r w:rsidR="00E94BC1">
              <w:t>s</w:t>
            </w:r>
          </w:p>
          <w:p w:rsidR="00C70035" w:rsidRDefault="00C70035" w:rsidP="00545CB5"/>
        </w:tc>
        <w:tc>
          <w:tcPr>
            <w:tcW w:w="1872" w:type="dxa"/>
          </w:tcPr>
          <w:p w:rsidR="00BE3D69" w:rsidRDefault="00E24217" w:rsidP="00E26776">
            <w:pPr>
              <w:jc w:val="center"/>
            </w:pPr>
            <w:r>
              <w:t>A</w:t>
            </w:r>
            <w:r w:rsidR="00BE3D69">
              <w:t>pprove</w:t>
            </w:r>
          </w:p>
        </w:tc>
        <w:tc>
          <w:tcPr>
            <w:tcW w:w="1752" w:type="dxa"/>
          </w:tcPr>
          <w:p w:rsidR="00BE3D69" w:rsidRDefault="000B453D" w:rsidP="000E37E9">
            <w:pPr>
              <w:jc w:val="center"/>
            </w:pPr>
            <w:r>
              <w:t>Mike/</w:t>
            </w:r>
            <w:r w:rsidR="000E37E9">
              <w:t>Jessica</w:t>
            </w:r>
          </w:p>
        </w:tc>
        <w:tc>
          <w:tcPr>
            <w:tcW w:w="650" w:type="dxa"/>
          </w:tcPr>
          <w:p w:rsidR="00BE3D69" w:rsidRDefault="00BE3D69" w:rsidP="00BE3D69">
            <w:r>
              <w:t>5’</w:t>
            </w:r>
          </w:p>
        </w:tc>
      </w:tr>
      <w:tr w:rsidR="00F26C92" w:rsidRPr="00F26C92" w:rsidTr="005E533D">
        <w:trPr>
          <w:trHeight w:val="432"/>
          <w:jc w:val="center"/>
        </w:trPr>
        <w:tc>
          <w:tcPr>
            <w:tcW w:w="1133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DD714B" w:rsidTr="005E533D">
        <w:trPr>
          <w:jc w:val="center"/>
        </w:trPr>
        <w:tc>
          <w:tcPr>
            <w:tcW w:w="3055" w:type="dxa"/>
          </w:tcPr>
          <w:p w:rsidR="00DD714B" w:rsidRDefault="00186009" w:rsidP="00DD714B">
            <w:r>
              <w:t>Updates on PE 46</w:t>
            </w:r>
          </w:p>
        </w:tc>
        <w:tc>
          <w:tcPr>
            <w:tcW w:w="4006" w:type="dxa"/>
            <w:gridSpan w:val="2"/>
          </w:tcPr>
          <w:p w:rsidR="00DD714B" w:rsidRDefault="00DD714B" w:rsidP="005956FE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</w:tc>
        <w:tc>
          <w:tcPr>
            <w:tcW w:w="1872" w:type="dxa"/>
          </w:tcPr>
          <w:p w:rsidR="00DD714B" w:rsidRDefault="00DD714B" w:rsidP="005956FE">
            <w:pPr>
              <w:jc w:val="center"/>
            </w:pPr>
            <w:r>
              <w:t>Information</w:t>
            </w:r>
          </w:p>
        </w:tc>
        <w:tc>
          <w:tcPr>
            <w:tcW w:w="1752" w:type="dxa"/>
          </w:tcPr>
          <w:p w:rsidR="00DD714B" w:rsidRDefault="0068247E" w:rsidP="005956FE">
            <w:r>
              <w:t>Derrick Clark</w:t>
            </w:r>
          </w:p>
        </w:tc>
        <w:tc>
          <w:tcPr>
            <w:tcW w:w="650" w:type="dxa"/>
          </w:tcPr>
          <w:p w:rsidR="00DD714B" w:rsidRDefault="005E533D" w:rsidP="005956FE">
            <w:r>
              <w:t>15</w:t>
            </w:r>
            <w:r w:rsidR="00DD714B">
              <w:t>’</w:t>
            </w:r>
          </w:p>
          <w:p w:rsidR="00801591" w:rsidRDefault="00801591" w:rsidP="005956FE"/>
        </w:tc>
      </w:tr>
      <w:tr w:rsidR="00D230D8" w:rsidRPr="00F26C92" w:rsidTr="005E533D">
        <w:trPr>
          <w:trHeight w:val="432"/>
          <w:jc w:val="center"/>
        </w:trPr>
        <w:tc>
          <w:tcPr>
            <w:tcW w:w="1133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DD714B">
              <w:rPr>
                <w:b/>
              </w:rPr>
              <w:t xml:space="preserve"> </w:t>
            </w:r>
          </w:p>
        </w:tc>
      </w:tr>
      <w:tr w:rsidR="00346322" w:rsidTr="005E533D">
        <w:trPr>
          <w:jc w:val="center"/>
        </w:trPr>
        <w:tc>
          <w:tcPr>
            <w:tcW w:w="3055" w:type="dxa"/>
          </w:tcPr>
          <w:p w:rsidR="00346322" w:rsidRDefault="009F2334" w:rsidP="00DE63CE">
            <w:r>
              <w:t>Work</w:t>
            </w:r>
            <w:r w:rsidR="002615AA">
              <w:t xml:space="preserve"> P</w:t>
            </w:r>
            <w:r>
              <w:t xml:space="preserve">lan </w:t>
            </w:r>
          </w:p>
        </w:tc>
        <w:tc>
          <w:tcPr>
            <w:tcW w:w="4006" w:type="dxa"/>
            <w:gridSpan w:val="2"/>
          </w:tcPr>
          <w:p w:rsidR="00C34AB5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Review </w:t>
            </w:r>
            <w:r w:rsidR="00186009">
              <w:rPr>
                <w:rFonts w:ascii="Calibri" w:eastAsiaTheme="minorHAnsi" w:hAnsi="Calibri"/>
                <w:sz w:val="22"/>
                <w:szCs w:val="22"/>
              </w:rPr>
              <w:t>priorities from survey.</w:t>
            </w:r>
          </w:p>
          <w:p w:rsidR="00D54FC5" w:rsidRDefault="00D54FC5" w:rsidP="00D54FC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Reduce administrative burden</w:t>
            </w:r>
          </w:p>
          <w:p w:rsidR="00D54FC5" w:rsidRDefault="00D54FC5" w:rsidP="00D54FC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2023 Modernization Work plan </w:t>
            </w:r>
          </w:p>
          <w:p w:rsidR="00D54FC5" w:rsidRDefault="00D54FC5" w:rsidP="00D54FC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Data collection and sharing</w:t>
            </w:r>
          </w:p>
          <w:p w:rsidR="00D54FC5" w:rsidRDefault="00D54FC5" w:rsidP="00D54FC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State/local collaboration process</w:t>
            </w:r>
          </w:p>
          <w:p w:rsidR="00D54FC5" w:rsidRDefault="00D54FC5" w:rsidP="00D54FC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CLHO funding principles</w:t>
            </w:r>
          </w:p>
          <w:p w:rsidR="00D54FC5" w:rsidRDefault="00D54FC5" w:rsidP="00D54FC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CCO- Best Practice</w:t>
            </w:r>
          </w:p>
          <w:p w:rsidR="00DD714B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  <w:p w:rsidR="00346322" w:rsidRDefault="00186009" w:rsidP="00D54FC5">
            <w:pPr>
              <w:pStyle w:val="ListParagraph"/>
              <w:spacing w:before="0" w:beforeAutospacing="0" w:after="0" w:afterAutospacing="0"/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Develop </w:t>
            </w:r>
            <w:r w:rsidR="00D54FC5">
              <w:rPr>
                <w:rFonts w:ascii="Calibri" w:eastAsiaTheme="minorHAnsi" w:hAnsi="Calibri"/>
                <w:sz w:val="22"/>
                <w:szCs w:val="22"/>
              </w:rPr>
              <w:t xml:space="preserve">S/I </w:t>
            </w:r>
            <w:r>
              <w:rPr>
                <w:rFonts w:ascii="Calibri" w:eastAsiaTheme="minorHAnsi" w:hAnsi="Calibri"/>
                <w:sz w:val="22"/>
                <w:szCs w:val="22"/>
              </w:rPr>
              <w:t>work</w:t>
            </w:r>
            <w:r w:rsidR="00D54FC5"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  <w:r>
              <w:rPr>
                <w:rFonts w:ascii="Calibri" w:eastAsiaTheme="minorHAnsi" w:hAnsi="Calibri"/>
                <w:sz w:val="22"/>
                <w:szCs w:val="22"/>
              </w:rPr>
              <w:t>plan for 2020</w:t>
            </w:r>
          </w:p>
        </w:tc>
        <w:tc>
          <w:tcPr>
            <w:tcW w:w="1872" w:type="dxa"/>
          </w:tcPr>
          <w:p w:rsidR="00346322" w:rsidRDefault="003F4434" w:rsidP="00256D4C">
            <w:pPr>
              <w:jc w:val="center"/>
            </w:pPr>
            <w:r>
              <w:t>Discuss and decide</w:t>
            </w:r>
            <w:bookmarkStart w:id="0" w:name="_GoBack"/>
            <w:bookmarkEnd w:id="0"/>
          </w:p>
        </w:tc>
        <w:tc>
          <w:tcPr>
            <w:tcW w:w="1752" w:type="dxa"/>
          </w:tcPr>
          <w:p w:rsidR="00346322" w:rsidRDefault="00DE63CE" w:rsidP="00FA37A9">
            <w:r>
              <w:t>All</w:t>
            </w:r>
          </w:p>
        </w:tc>
        <w:tc>
          <w:tcPr>
            <w:tcW w:w="650" w:type="dxa"/>
          </w:tcPr>
          <w:p w:rsidR="00346322" w:rsidRDefault="005E533D" w:rsidP="00FA37A9">
            <w:r>
              <w:t>45</w:t>
            </w:r>
            <w:r w:rsidR="00C34AB5">
              <w:t>’</w:t>
            </w:r>
          </w:p>
        </w:tc>
      </w:tr>
      <w:tr w:rsidR="00DD714B" w:rsidTr="005E533D">
        <w:trPr>
          <w:jc w:val="center"/>
        </w:trPr>
        <w:tc>
          <w:tcPr>
            <w:tcW w:w="3055" w:type="dxa"/>
          </w:tcPr>
          <w:p w:rsidR="00DD714B" w:rsidRDefault="005E533D" w:rsidP="005E533D">
            <w:r>
              <w:t>New Co-C</w:t>
            </w:r>
            <w:r w:rsidR="00DD714B">
              <w:t>hair</w:t>
            </w:r>
          </w:p>
        </w:tc>
        <w:tc>
          <w:tcPr>
            <w:tcW w:w="4006" w:type="dxa"/>
            <w:gridSpan w:val="2"/>
          </w:tcPr>
          <w:p w:rsidR="00801591" w:rsidRDefault="00186009" w:rsidP="00D54FC5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Jessica Dale (</w:t>
            </w:r>
            <w:r w:rsidR="00E26776">
              <w:rPr>
                <w:rFonts w:ascii="Calibri" w:eastAsiaTheme="minorHAnsi" w:hAnsi="Calibri"/>
                <w:sz w:val="22"/>
                <w:szCs w:val="22"/>
              </w:rPr>
              <w:t xml:space="preserve">Assistant Director, </w:t>
            </w:r>
            <w:r>
              <w:rPr>
                <w:rFonts w:ascii="Calibri" w:eastAsiaTheme="minorHAnsi" w:hAnsi="Calibri"/>
                <w:sz w:val="22"/>
                <w:szCs w:val="22"/>
              </w:rPr>
              <w:t>Klamath County</w:t>
            </w:r>
            <w:r w:rsidR="00E26776">
              <w:rPr>
                <w:rFonts w:ascii="Calibri" w:eastAsiaTheme="minorHAnsi" w:hAnsi="Calibri"/>
                <w:sz w:val="22"/>
                <w:szCs w:val="22"/>
              </w:rPr>
              <w:t>)</w:t>
            </w:r>
            <w:r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</w:p>
        </w:tc>
        <w:tc>
          <w:tcPr>
            <w:tcW w:w="1872" w:type="dxa"/>
          </w:tcPr>
          <w:p w:rsidR="00DD714B" w:rsidRDefault="00DD714B" w:rsidP="00256D4C">
            <w:pPr>
              <w:jc w:val="center"/>
            </w:pPr>
            <w:r>
              <w:t>Discuss</w:t>
            </w:r>
          </w:p>
        </w:tc>
        <w:tc>
          <w:tcPr>
            <w:tcW w:w="1752" w:type="dxa"/>
          </w:tcPr>
          <w:p w:rsidR="00DD714B" w:rsidRDefault="00E26776" w:rsidP="00FA37A9">
            <w:r>
              <w:t>Jessica</w:t>
            </w:r>
          </w:p>
        </w:tc>
        <w:tc>
          <w:tcPr>
            <w:tcW w:w="650" w:type="dxa"/>
          </w:tcPr>
          <w:p w:rsidR="00DD714B" w:rsidRDefault="00DD714B" w:rsidP="00FA37A9">
            <w:r>
              <w:t>5’</w:t>
            </w:r>
          </w:p>
        </w:tc>
      </w:tr>
      <w:tr w:rsidR="00D54FC5" w:rsidTr="005E533D">
        <w:trPr>
          <w:jc w:val="center"/>
        </w:trPr>
        <w:tc>
          <w:tcPr>
            <w:tcW w:w="3055" w:type="dxa"/>
          </w:tcPr>
          <w:p w:rsidR="00D54FC5" w:rsidRDefault="00D54FC5" w:rsidP="00DE63CE">
            <w:r>
              <w:t>Meeting Times</w:t>
            </w:r>
          </w:p>
        </w:tc>
        <w:tc>
          <w:tcPr>
            <w:tcW w:w="4006" w:type="dxa"/>
            <w:gridSpan w:val="2"/>
          </w:tcPr>
          <w:p w:rsidR="00D54FC5" w:rsidRDefault="00D54FC5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Doodle Poll for best meeting times</w:t>
            </w:r>
            <w:r>
              <w:rPr>
                <w:rFonts w:ascii="Calibri" w:eastAsiaTheme="minorHAnsi" w:hAnsi="Calibri"/>
                <w:sz w:val="22"/>
                <w:szCs w:val="22"/>
              </w:rPr>
              <w:br/>
              <w:t>January/Feb Meetings</w:t>
            </w:r>
          </w:p>
        </w:tc>
        <w:tc>
          <w:tcPr>
            <w:tcW w:w="1872" w:type="dxa"/>
          </w:tcPr>
          <w:p w:rsidR="00D54FC5" w:rsidRDefault="00D54FC5" w:rsidP="00256D4C">
            <w:pPr>
              <w:jc w:val="center"/>
            </w:pPr>
            <w:r>
              <w:t>Discuss</w:t>
            </w:r>
          </w:p>
        </w:tc>
        <w:tc>
          <w:tcPr>
            <w:tcW w:w="1752" w:type="dxa"/>
          </w:tcPr>
          <w:p w:rsidR="00D54FC5" w:rsidRDefault="00D54FC5" w:rsidP="00FA37A9">
            <w:r>
              <w:t>All</w:t>
            </w:r>
          </w:p>
        </w:tc>
        <w:tc>
          <w:tcPr>
            <w:tcW w:w="650" w:type="dxa"/>
          </w:tcPr>
          <w:p w:rsidR="00D54FC5" w:rsidRDefault="00D54FC5" w:rsidP="00FA37A9">
            <w:r>
              <w:t>5</w:t>
            </w:r>
            <w:r w:rsidR="005E533D">
              <w:t>’</w:t>
            </w:r>
            <w:r>
              <w:t xml:space="preserve"> </w:t>
            </w:r>
          </w:p>
        </w:tc>
      </w:tr>
      <w:tr w:rsidR="009C2EE8" w:rsidTr="005E533D">
        <w:trPr>
          <w:jc w:val="center"/>
        </w:trPr>
        <w:tc>
          <w:tcPr>
            <w:tcW w:w="3055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To do item for next meeting</w:t>
            </w:r>
          </w:p>
        </w:tc>
        <w:tc>
          <w:tcPr>
            <w:tcW w:w="4006" w:type="dxa"/>
            <w:gridSpan w:val="2"/>
            <w:tcBorders>
              <w:bottom w:val="single" w:sz="4" w:space="0" w:color="auto"/>
            </w:tcBorders>
          </w:tcPr>
          <w:p w:rsidR="009C2EE8" w:rsidRDefault="009C2EE8" w:rsidP="009C2EE8">
            <w:r>
              <w:t>Discuss to do items for next meeting – if any</w:t>
            </w:r>
          </w:p>
        </w:tc>
        <w:tc>
          <w:tcPr>
            <w:tcW w:w="1872" w:type="dxa"/>
            <w:tcBorders>
              <w:bottom w:val="single" w:sz="4" w:space="0" w:color="auto"/>
            </w:tcBorders>
          </w:tcPr>
          <w:p w:rsidR="009C2EE8" w:rsidRDefault="009C2EE8" w:rsidP="00256D4C">
            <w:pPr>
              <w:jc w:val="center"/>
            </w:pPr>
            <w:r>
              <w:t>Discuss and approve</w:t>
            </w:r>
          </w:p>
          <w:p w:rsidR="00C34AB5" w:rsidRDefault="00C34AB5" w:rsidP="00256D4C">
            <w:pPr>
              <w:jc w:val="center"/>
            </w:pPr>
          </w:p>
        </w:tc>
        <w:tc>
          <w:tcPr>
            <w:tcW w:w="1752" w:type="dxa"/>
            <w:tcBorders>
              <w:bottom w:val="single" w:sz="4" w:space="0" w:color="auto"/>
            </w:tcBorders>
          </w:tcPr>
          <w:p w:rsidR="009C2EE8" w:rsidRDefault="009C2EE8" w:rsidP="00E26776">
            <w:r>
              <w:t>Mike/</w:t>
            </w:r>
            <w:r w:rsidR="00E26776">
              <w:t>Jessica</w:t>
            </w:r>
          </w:p>
        </w:tc>
        <w:tc>
          <w:tcPr>
            <w:tcW w:w="650" w:type="dxa"/>
            <w:tcBorders>
              <w:bottom w:val="single" w:sz="4" w:space="0" w:color="auto"/>
            </w:tcBorders>
          </w:tcPr>
          <w:p w:rsidR="009C2EE8" w:rsidRDefault="005E533D" w:rsidP="005E533D">
            <w:r>
              <w:t>10’</w:t>
            </w:r>
          </w:p>
        </w:tc>
      </w:tr>
      <w:tr w:rsidR="009C2EE8" w:rsidTr="005E533D">
        <w:trPr>
          <w:trHeight w:val="432"/>
          <w:jc w:val="center"/>
        </w:trPr>
        <w:tc>
          <w:tcPr>
            <w:tcW w:w="1133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346322" w:rsidRDefault="009C2EE8" w:rsidP="00346322">
            <w:pPr>
              <w:rPr>
                <w:b/>
              </w:rPr>
            </w:pPr>
            <w:r w:rsidRPr="00E24217">
              <w:rPr>
                <w:b/>
              </w:rPr>
              <w:t>Next meeting</w:t>
            </w:r>
            <w:r>
              <w:rPr>
                <w:b/>
              </w:rPr>
              <w:t xml:space="preserve">:  </w:t>
            </w:r>
            <w:r w:rsidR="005E533D">
              <w:rPr>
                <w:b/>
              </w:rPr>
              <w:t xml:space="preserve">New meeting schedule for 2020 TBD… </w:t>
            </w:r>
          </w:p>
          <w:p w:rsidR="009C2EE8" w:rsidRPr="00E24217" w:rsidRDefault="009C2EE8" w:rsidP="00346322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                                                                         </w:t>
            </w:r>
          </w:p>
        </w:tc>
      </w:tr>
      <w:tr w:rsidR="009C2EE8" w:rsidTr="005E533D">
        <w:trPr>
          <w:jc w:val="center"/>
        </w:trPr>
        <w:tc>
          <w:tcPr>
            <w:tcW w:w="530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F808DB" w:rsidP="009C2EE8">
            <w:hyperlink r:id="rId8" w:history="1">
              <w:r w:rsidR="000E37E9" w:rsidRPr="002E7B01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3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0E37E9" w:rsidP="009C2EE8">
            <w:r>
              <w:t>Jessica Dale</w:t>
            </w:r>
          </w:p>
          <w:p w:rsidR="009C2EE8" w:rsidRDefault="000E37E9" w:rsidP="009C2EE8">
            <w:r>
              <w:t>Klamath County</w:t>
            </w:r>
            <w:r w:rsidR="009C2EE8">
              <w:t xml:space="preserve"> Public Health </w:t>
            </w:r>
            <w:r>
              <w:t>– Assistant Director</w:t>
            </w:r>
          </w:p>
          <w:p w:rsidR="009C2EE8" w:rsidRDefault="009C2EE8" w:rsidP="009C2EE8">
            <w:r>
              <w:t>541-</w:t>
            </w:r>
            <w:r w:rsidR="000E37E9">
              <w:t>885-2434</w:t>
            </w:r>
          </w:p>
          <w:p w:rsidR="009C2EE8" w:rsidRDefault="00F808DB" w:rsidP="009C2EE8">
            <w:hyperlink r:id="rId9" w:history="1">
              <w:r w:rsidR="000E37E9" w:rsidRPr="002E7B01">
                <w:rPr>
                  <w:rStyle w:val="Hyperlink"/>
                </w:rPr>
                <w:t>jdale@co.klamath.or.us</w:t>
              </w:r>
            </w:hyperlink>
            <w:r w:rsidR="000E37E9">
              <w:t xml:space="preserve"> </w:t>
            </w:r>
          </w:p>
        </w:tc>
      </w:tr>
      <w:tr w:rsidR="009C2EE8" w:rsidTr="005E533D">
        <w:trPr>
          <w:jc w:val="center"/>
        </w:trPr>
        <w:tc>
          <w:tcPr>
            <w:tcW w:w="1133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10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</w:tbl>
    <w:p w:rsidR="00BE3D69" w:rsidRDefault="00BE3D69" w:rsidP="00A718E5">
      <w:pPr>
        <w:spacing w:after="0" w:line="240" w:lineRule="auto"/>
      </w:pPr>
    </w:p>
    <w:sectPr w:rsidR="00BE3D69" w:rsidSect="00A718E5">
      <w:headerReference w:type="first" r:id="rId11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8DB" w:rsidRDefault="00F808DB" w:rsidP="00BE3D69">
      <w:pPr>
        <w:spacing w:after="0" w:line="240" w:lineRule="auto"/>
      </w:pPr>
      <w:r>
        <w:separator/>
      </w:r>
    </w:p>
  </w:endnote>
  <w:endnote w:type="continuationSeparator" w:id="0">
    <w:p w:rsidR="00F808DB" w:rsidRDefault="00F808DB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8DB" w:rsidRDefault="00F808DB" w:rsidP="00BE3D69">
      <w:pPr>
        <w:spacing w:after="0" w:line="240" w:lineRule="auto"/>
      </w:pPr>
      <w:r>
        <w:separator/>
      </w:r>
    </w:p>
  </w:footnote>
  <w:footnote w:type="continuationSeparator" w:id="0">
    <w:p w:rsidR="00F808DB" w:rsidRDefault="00F808DB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DFBLDAAAA2gAAAA8AAABkcnMvZG93bnJldi54bWxEj0FrwkAUhO+F/oflFXqrGwOKRFcpYqnV&#10;k9aLt0f2mcRm38bdNYn/3hWEHoeZ+YaZLXpTi5acrywrGA4SEMS51RUXCg6/Xx8TED4ga6wtk4Ib&#10;eVjMX19mmGnb8Y7afShEhLDPUEEZQpNJ6fOSDPqBbYijd7LOYIjSFVI77CLc1DJNkrE0WHFcKLGh&#10;ZUn53/5qFCRteu1+ztvv1cF1yzDEy3EzGiv1/tZ/TkEE6sN/+NleawUpPK7EGyD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IMUEsMAAADaAAAADwAAAAAAAAAAAAAAAACf&#10;AgAAZHJzL2Rvd25yZXYueG1sUEsFBgAAAAAEAAQA9wAAAI8D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A2691"/>
    <w:multiLevelType w:val="hybridMultilevel"/>
    <w:tmpl w:val="1708C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A259E"/>
    <w:multiLevelType w:val="multilevel"/>
    <w:tmpl w:val="C84A4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FC7900"/>
    <w:multiLevelType w:val="hybridMultilevel"/>
    <w:tmpl w:val="8FA4F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056488"/>
    <w:multiLevelType w:val="hybridMultilevel"/>
    <w:tmpl w:val="E11EC3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mwqAUASyjEoCwAAAA="/>
  </w:docVars>
  <w:rsids>
    <w:rsidRoot w:val="00BE3D69"/>
    <w:rsid w:val="00012DD3"/>
    <w:rsid w:val="00027F1E"/>
    <w:rsid w:val="0003225B"/>
    <w:rsid w:val="00035B7B"/>
    <w:rsid w:val="000B1F93"/>
    <w:rsid w:val="000B453D"/>
    <w:rsid w:val="000D774E"/>
    <w:rsid w:val="000E37E9"/>
    <w:rsid w:val="00186009"/>
    <w:rsid w:val="00197E4B"/>
    <w:rsid w:val="001F77BC"/>
    <w:rsid w:val="00251149"/>
    <w:rsid w:val="00256D4C"/>
    <w:rsid w:val="002615AA"/>
    <w:rsid w:val="00263D21"/>
    <w:rsid w:val="002A7CBF"/>
    <w:rsid w:val="002B5C04"/>
    <w:rsid w:val="002C6EE0"/>
    <w:rsid w:val="002F082A"/>
    <w:rsid w:val="00310FDD"/>
    <w:rsid w:val="00326F29"/>
    <w:rsid w:val="00346322"/>
    <w:rsid w:val="003A1F9F"/>
    <w:rsid w:val="003B2CA8"/>
    <w:rsid w:val="003D7594"/>
    <w:rsid w:val="003F4434"/>
    <w:rsid w:val="00412A8D"/>
    <w:rsid w:val="004161E8"/>
    <w:rsid w:val="00424719"/>
    <w:rsid w:val="00457E20"/>
    <w:rsid w:val="00466B6B"/>
    <w:rsid w:val="00477042"/>
    <w:rsid w:val="004C33BF"/>
    <w:rsid w:val="004D045C"/>
    <w:rsid w:val="004D22E0"/>
    <w:rsid w:val="00504486"/>
    <w:rsid w:val="0051366E"/>
    <w:rsid w:val="005223DF"/>
    <w:rsid w:val="00545CB5"/>
    <w:rsid w:val="00551F40"/>
    <w:rsid w:val="005B2BC5"/>
    <w:rsid w:val="005C3FD9"/>
    <w:rsid w:val="005E533D"/>
    <w:rsid w:val="005F41AF"/>
    <w:rsid w:val="00600C8F"/>
    <w:rsid w:val="006016F3"/>
    <w:rsid w:val="00651864"/>
    <w:rsid w:val="0068247E"/>
    <w:rsid w:val="006861C8"/>
    <w:rsid w:val="006950FF"/>
    <w:rsid w:val="00713D51"/>
    <w:rsid w:val="00730F03"/>
    <w:rsid w:val="00780914"/>
    <w:rsid w:val="00797129"/>
    <w:rsid w:val="00801591"/>
    <w:rsid w:val="00822285"/>
    <w:rsid w:val="00831BE9"/>
    <w:rsid w:val="008439B6"/>
    <w:rsid w:val="008448B1"/>
    <w:rsid w:val="00844B98"/>
    <w:rsid w:val="00884CDC"/>
    <w:rsid w:val="008E026B"/>
    <w:rsid w:val="008E6E17"/>
    <w:rsid w:val="00916BA2"/>
    <w:rsid w:val="009721E7"/>
    <w:rsid w:val="00974A37"/>
    <w:rsid w:val="009976A2"/>
    <w:rsid w:val="009A2408"/>
    <w:rsid w:val="009B5D52"/>
    <w:rsid w:val="009B66B1"/>
    <w:rsid w:val="009C2EE8"/>
    <w:rsid w:val="009F2334"/>
    <w:rsid w:val="00A006FA"/>
    <w:rsid w:val="00A26962"/>
    <w:rsid w:val="00A43730"/>
    <w:rsid w:val="00A643F6"/>
    <w:rsid w:val="00A718E5"/>
    <w:rsid w:val="00AA257E"/>
    <w:rsid w:val="00AC528F"/>
    <w:rsid w:val="00AF5D75"/>
    <w:rsid w:val="00B010B8"/>
    <w:rsid w:val="00B5362F"/>
    <w:rsid w:val="00B710DE"/>
    <w:rsid w:val="00BA69D4"/>
    <w:rsid w:val="00BD470D"/>
    <w:rsid w:val="00BE3D69"/>
    <w:rsid w:val="00BE45FD"/>
    <w:rsid w:val="00C34AB5"/>
    <w:rsid w:val="00C70035"/>
    <w:rsid w:val="00C76066"/>
    <w:rsid w:val="00C76927"/>
    <w:rsid w:val="00CD48AA"/>
    <w:rsid w:val="00D0532F"/>
    <w:rsid w:val="00D230D8"/>
    <w:rsid w:val="00D54FC5"/>
    <w:rsid w:val="00D91BE4"/>
    <w:rsid w:val="00DA03F8"/>
    <w:rsid w:val="00DB5248"/>
    <w:rsid w:val="00DB70E1"/>
    <w:rsid w:val="00DC3613"/>
    <w:rsid w:val="00DD714B"/>
    <w:rsid w:val="00DE2A31"/>
    <w:rsid w:val="00DE63CE"/>
    <w:rsid w:val="00E20415"/>
    <w:rsid w:val="00E24217"/>
    <w:rsid w:val="00E26776"/>
    <w:rsid w:val="00E9478D"/>
    <w:rsid w:val="00E94BC1"/>
    <w:rsid w:val="00EA6C25"/>
    <w:rsid w:val="00F26C92"/>
    <w:rsid w:val="00F808DB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73AD1"/>
  <w15:docId w15:val="{8FD3AB47-5AE8-44AD-A139-73435CFE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1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7E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3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9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.baker@co.jefferson.or.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ttendee.gotowebinar.com/register/72600008998781429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ara.beaudrault@dhsoha.state.or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dale@co.klamath.or.u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ence Pourtal-Stevens</dc:creator>
  <cp:lastModifiedBy>Michael Baker</cp:lastModifiedBy>
  <cp:revision>6</cp:revision>
  <dcterms:created xsi:type="dcterms:W3CDTF">2019-12-03T00:03:00Z</dcterms:created>
  <dcterms:modified xsi:type="dcterms:W3CDTF">2019-12-05T00:58:00Z</dcterms:modified>
</cp:coreProperties>
</file>